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Nicaragu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Nicaragua received a score of 52.7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Nicaragua received a score of 6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Nicaragua received a score of</w:t>
      </w:r>
      <w:r>
        <w:t xml:space="preserve"> </w:t>
      </w:r>
      <w:r>
        <w:rPr>
          <w:bCs/>
          <w:b/>
        </w:rPr>
        <w:t xml:space="preserve">61.1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Nicaragua received a score of 64.2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Nicaragua received a score of 23.3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Nicaragua received a score of 5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Nicaragua received a score of 0.6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Nicaragua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Nicaragua received a score of 0.3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Nicaragua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Nicaragua received a score of 0.6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Nicaragua received a score of 0.7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Nicaragua received a score of 0.4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Nicaragua received a score of 0.7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Nicaragua received a score of 0.3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Nicaragua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Nicaragua received a score of 0.2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Nicaragua received a score of 0.6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Latin%20America%20&amp;%20Caribbean\Nicaragu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Latin%20America%20&amp;%20Caribbean\Nicaragu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Latin%20America%20&amp;%20Caribbean\Nicaragu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Latin%20America%20&amp;%20Caribbean\Nicaragu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Latin%20America%20&amp;%20Caribbean\Nicaragu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Latin%20America%20&amp;%20Caribbean\Nicaragu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Latin%20America%20&amp;%20Caribbean\Nicaragu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Latin%20America%20&amp;%20Caribbean\Nicaragu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Latin%20America%20&amp;%20Caribbean\Nicaragu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Latin%20America%20&amp;%20Caribbean\Nicaragu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Latin%20America%20&amp;%20Caribbean\Nicaragu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Latin%20America%20&amp;%20Caribbean\Nicaragu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Latin%20America%20&amp;%20Caribbean\Nicaragu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Latin%20America%20&amp;%20Caribbean\Nicaragu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Latin%20America%20&amp;%20Caribbean\Nicaragu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Latin%20America%20&amp;%20Caribbean\Nicaragu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Latin%20America%20&amp;%20Caribbean\Nicaragu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aragu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1,1995,2005</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 1998, 2001, 2005, 2009, 2014, 2016</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 2017, 2018, 201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2, 1997, 1998, 2001, 2006, 2007, 2010</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aragu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9:28:24Z</dcterms:created>
  <dcterms:modified xsi:type="dcterms:W3CDTF">2024-03-19T19:2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Nicaragua Country Report</vt:lpwstr>
  </property>
</Properties>
</file>